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0B4" w:rsidRPr="00BA05DF" w:rsidRDefault="00D949E3" w:rsidP="00C118B4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_x0000_s1072" style="position:absolute;left:0;text-align:left;margin-left:140.95pt;margin-top:-23.5pt;width:445.9pt;height:132pt;z-index:-251599872" coordorigin="2940,360" coordsize="9060,2033" path="m12000,360r-9060,l2940,2393r514,-78l3935,2248r483,-59l4901,2136r485,-46l5871,2050r728,-47l7328,1970r729,-19l8300,1948r3700,-3l12000,360xe" fillcolor="#f2c03b" stroked="f">
            <v:path arrowok="t"/>
          </v:shape>
        </w:pict>
      </w:r>
      <w:r>
        <w:rPr>
          <w:rFonts w:ascii="Times New Roman" w:hAnsi="Times New Roman" w:cs="Times New Roman"/>
          <w:noProof/>
        </w:rPr>
        <w:pict>
          <v:shape id="_x0000_s1080" style="position:absolute;left:0;text-align:left;margin-left:-.5pt;margin-top:-23.5pt;width:143.95pt;height:757.45pt;z-index:-251603968" coordorigin="192,329" coordsize="2717,15149" path="m192,15478r2717,l2909,329r-2717,l192,15478xe" fillcolor="#022f45" stroked="f">
            <v:path arrowok="t"/>
          </v:shape>
        </w:pict>
      </w:r>
      <w:r>
        <w:rPr>
          <w:rFonts w:ascii="Times New Roman" w:hAnsi="Times New Roman" w:cs="Times New Roman"/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position:absolute;left:0;text-align:left;margin-left:427pt;margin-top:-18.6pt;width:159.85pt;height:32.15pt;z-index:-251577344">
            <v:imagedata r:id="rId5" o:title=""/>
          </v:shape>
        </w:pict>
      </w:r>
      <w:r>
        <w:rPr>
          <w:rFonts w:ascii="Times New Roman" w:hAnsi="Times New Roman" w:cs="Times New Roman"/>
          <w:noProof/>
        </w:rPr>
        <w:pict>
          <v:shape id="_x0000_s1028" type="#_x0000_t75" style="position:absolute;left:0;text-align:left;margin-left:17.95pt;margin-top:-7.8pt;width:91.1pt;height:91.1pt;z-index:-251576320">
            <v:imagedata r:id="rId6" o:title=""/>
          </v:shape>
        </w:pict>
      </w:r>
      <w:r>
        <w:rPr>
          <w:rFonts w:ascii="Times New Roman" w:hAnsi="Times New Roman" w:cs="Times New Roman"/>
          <w:noProof/>
        </w:rPr>
        <w:pict>
          <v:shape id="_x0000_s1052" style="position:absolute;left:0;text-align:left;margin-left:586.85pt;margin-top:-18.6pt;width:2.45pt;height:1.25pt;z-index:-251589632" coordorigin="11976,360" coordsize="49,25" path="m12025,360r-49,l12000,385r25,l12025,360xe" fillcolor="#f1ab1f" stroked="f">
            <v:path arrowok="t"/>
          </v:shape>
        </w:pict>
      </w:r>
      <w:r>
        <w:rPr>
          <w:rFonts w:ascii="Times New Roman" w:hAnsi="Times New Roman" w:cs="Times New Roman"/>
          <w:noProof/>
        </w:rPr>
        <w:pict>
          <v:shape id="_x0000_s1056" style="position:absolute;left:0;text-align:left;margin-left:135.05pt;margin-top:-18.6pt;width:1.25pt;height:1.25pt;z-index:-251591680" coordorigin="2940,360" coordsize="25,25" path="m2965,360r-25,25l2965,385r,-25xe" fillcolor="#f1ab1f" stroked="f">
            <v:path arrowok="t"/>
          </v:shape>
        </w:pict>
      </w:r>
      <w:r w:rsidR="000960B4" w:rsidRPr="00BA05DF">
        <w:rPr>
          <w:rFonts w:ascii="Times New Roman" w:hAnsi="Times New Roman" w:cs="Times New Roman"/>
        </w:rPr>
        <w:t xml:space="preserve">Graduate Program Name </w:t>
      </w:r>
    </w:p>
    <w:p w:rsidR="000960B4" w:rsidRDefault="000960B4" w:rsidP="00C118B4">
      <w:pPr>
        <w:spacing w:before="30"/>
        <w:ind w:left="3150"/>
        <w:rPr>
          <w:rFonts w:ascii="Times New Roman" w:hAnsi="Times New Roman" w:cs="Times New Roman"/>
          <w:b/>
          <w:color w:val="FFFFFF"/>
          <w:spacing w:val="-6"/>
          <w:sz w:val="44"/>
        </w:rPr>
      </w:pPr>
      <w:r w:rsidRPr="00BA05DF">
        <w:rPr>
          <w:rFonts w:ascii="Times New Roman" w:hAnsi="Times New Roman" w:cs="Times New Roman"/>
          <w:b/>
          <w:color w:val="FFFFFF"/>
          <w:spacing w:val="-5"/>
          <w:sz w:val="44"/>
        </w:rPr>
        <w:t xml:space="preserve">Ph.D </w:t>
      </w:r>
      <w:r w:rsidR="00E610A2" w:rsidRPr="00BA05DF">
        <w:rPr>
          <w:rFonts w:ascii="Times New Roman" w:hAnsi="Times New Roman" w:cs="Times New Roman"/>
          <w:b/>
          <w:color w:val="FFFFFF"/>
          <w:spacing w:val="-5"/>
          <w:sz w:val="44"/>
        </w:rPr>
        <w:t>Dissertation</w:t>
      </w:r>
      <w:r w:rsidR="00E610A2" w:rsidRPr="00BA05DF">
        <w:rPr>
          <w:rFonts w:ascii="Times New Roman" w:hAnsi="Times New Roman" w:cs="Times New Roman"/>
          <w:b/>
          <w:color w:val="FFFFFF"/>
          <w:spacing w:val="-29"/>
          <w:sz w:val="44"/>
        </w:rPr>
        <w:t xml:space="preserve"> </w:t>
      </w:r>
      <w:r w:rsidR="00E610A2" w:rsidRPr="00BA05DF">
        <w:rPr>
          <w:rFonts w:ascii="Times New Roman" w:hAnsi="Times New Roman" w:cs="Times New Roman"/>
          <w:b/>
          <w:color w:val="FFFFFF"/>
          <w:spacing w:val="-6"/>
          <w:sz w:val="44"/>
        </w:rPr>
        <w:t>Defense</w:t>
      </w:r>
      <w:r w:rsidRPr="00BA05DF">
        <w:rPr>
          <w:rFonts w:ascii="Times New Roman" w:hAnsi="Times New Roman" w:cs="Times New Roman"/>
          <w:b/>
          <w:color w:val="FFFFFF"/>
          <w:spacing w:val="-6"/>
          <w:sz w:val="44"/>
        </w:rPr>
        <w:t>/M.S. Thesis Defense</w:t>
      </w:r>
      <w:r w:rsidR="00D949E3">
        <w:rPr>
          <w:rFonts w:ascii="Times New Roman" w:hAnsi="Times New Roman" w:cs="Times New Roman"/>
          <w:b/>
          <w:color w:val="FFFFFF"/>
          <w:spacing w:val="-6"/>
          <w:sz w:val="44"/>
        </w:rPr>
        <w:t>/Seminar</w:t>
      </w:r>
      <w:bookmarkStart w:id="0" w:name="_GoBack"/>
      <w:bookmarkEnd w:id="0"/>
    </w:p>
    <w:p w:rsidR="009D23A5" w:rsidRPr="00BA05DF" w:rsidRDefault="009D23A5" w:rsidP="00C118B4">
      <w:pPr>
        <w:spacing w:before="30"/>
        <w:ind w:left="3150"/>
        <w:rPr>
          <w:rFonts w:ascii="Times New Roman" w:eastAsia="Arial" w:hAnsi="Times New Roman" w:cs="Times New Roman"/>
          <w:sz w:val="44"/>
          <w:szCs w:val="44"/>
        </w:rPr>
      </w:pPr>
    </w:p>
    <w:p w:rsidR="00C118B4" w:rsidRPr="00BA05DF" w:rsidRDefault="00D949E3" w:rsidP="00C118B4">
      <w:pPr>
        <w:spacing w:before="30"/>
        <w:rPr>
          <w:rFonts w:ascii="Times New Roman" w:eastAsia="Arial" w:hAnsi="Times New Roman" w:cs="Times New Roman"/>
          <w:sz w:val="28"/>
          <w:szCs w:val="28"/>
        </w:rPr>
      </w:pP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w:pict>
          <v:shape id="_x0000_s1042" style="position:absolute;margin-left:4.5pt;margin-top:10.6pt;width:474.4pt;height:53.55pt;z-index:-251584512" coordorigin="358,1942" coordsize="9488,1071" path="m8676,1942r-458,3l7761,1954r-458,14l6846,1989r-458,27l5932,2048r-456,39l5020,2133r-454,52l4112,2243r-452,64l3208,2378r-450,78l2309,2540r-647,135l1012,2826,358,2993r6,19l1016,2845r509,-119l2037,2616r513,-101l3065,2423r517,-84l4100,2264r520,-66l5140,2140r522,-49l6184,2049r524,-33l7231,1991r524,-17l8279,1964r1566,-2l9591,1954r-457,-9l8676,1942xe" fillcolor="#f1ba20" stroked="f">
            <v:path arrowok="t"/>
          </v:shape>
        </w:pic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w:pict>
          <v:shape id="_x0000_s1036" style="position:absolute;margin-left:428.25pt;margin-top:9.7pt;width:153.2pt;height:7.35pt;z-index:-251581440" coordorigin="8804,1844" coordsize="3064,147" path="m9805,1844r-1001,l9328,1851r523,14l10373,1887r522,29l11416,1953r450,37l11867,1971r-450,-39l10896,1896r-522,-29l9852,1845r-47,-1xe" stroked="f">
            <v:path arrowok="t"/>
          </v:shape>
        </w:pic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w:pict>
          <v:shape id="_x0000_s1038" style="position:absolute;margin-left:5.95pt;margin-top:8.7pt;width:472.4pt;height:52.55pt;z-index:-251582464" coordorigin="358,1824" coordsize="9448,1051" path="m8804,1824r-524,1l7756,1833r-524,16l6708,1873r-524,33l5661,1946r-522,48l4618,2051r-520,65l3579,2190r-517,82l2546,2363r-513,100l1522,2572r-509,117l358,2855r6,19l1018,2709r509,-118l2038,2482r513,-99l3066,2292r517,-83l4101,2136r520,-65l5142,2014r521,-49l6186,1925r523,-32l7233,1869r523,-16l8280,1844r1525,l9328,1831r-524,-7xe" stroked="f">
            <v:path arrowok="t"/>
          </v:shape>
        </w:pic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w:pict>
          <v:shape id="_x0000_s1040" style="position:absolute;margin-left:428.2pt;margin-top:4.1pt;width:153.25pt;height:7.15pt;z-index:-251583488" coordorigin="8803,1962" coordsize="3065,143" path="m9845,1962r-1042,l9327,1968r523,14l10373,2003r522,28l11416,2066r450,38l11867,2083r-450,-37l10961,2015r-456,-26l9845,1962xe" fillcolor="#f1ba20" stroked="f">
            <v:path arrowok="t"/>
          </v:shape>
        </w:pic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w:pict>
          <v:shape id="_x0000_s1060" style="position:absolute;margin-left:586.85pt;margin-top:8.55pt;width:1.3pt;height:1.4pt;z-index:-251593728" coordorigin="11976,2051" coordsize="26,28" path="m11976,2051r,28l12002,2053r-26,-2xe" fillcolor="#f1ab1f" stroked="f">
            <v:path arrowok="t"/>
          </v:shape>
        </w:pic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w:pict>
          <v:shape id="_x0000_s1062" style="position:absolute;margin-left:426.25pt;margin-top:4.45pt;width:163.1pt;height:6.75pt;z-index:-251594752" coordorigin="8764,1969" coordsize="3262,135" path="m10707,1969r-1943,l9174,1972r819,18l10811,2024r817,51l11999,2104r7,l12012,2101r6,-4l12023,2092r2,-6l12025,2079r-49,l11976,2051r-344,-26l10813,1974r-106,-5xe" fillcolor="#f1ab1f" stroked="f">
            <v:path arrowok="t"/>
          </v:shape>
        </w:pic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w:pict>
          <v:shape id="_x0000_s1064" style="position:absolute;margin-left:136.3pt;margin-top:1.95pt;width:387.15pt;height:23.65pt;z-index:-251595776" coordorigin="2965,1919" coordsize="7743,473" path="m8764,1919r-411,2l7533,1937r-409,15l6305,1994r-409,28l5078,2092r-407,42l4263,2181r-407,51l3450,2289r-485,74l2965,2392r143,l3457,2338r812,-108l5083,2142r816,-70l6308,2044r818,-42l7535,1987r819,-16l10707,1969r-713,-29l9174,1922r-410,-3xe" fillcolor="#f1ab1f" stroked="f">
            <v:path arrowok="t"/>
          </v:shape>
        </w:pic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w:pict>
          <v:shape id="_x0000_s1032" style="position:absolute;margin-left:436.4pt;margin-top:10.6pt;width:145.05pt;height:6.9pt;z-index:-251579392" coordorigin="8967,2322" coordsize="2901,138" path="m9904,2322r-937,l9458,2330r489,13l10437,2363r489,27l11414,2423r452,36l11867,2439r-451,-37l10927,2370r-489,-27l9949,2323r-45,-1xe" fillcolor="#f1ba20" stroked="f">
            <v:path arrowok="t"/>
          </v:shape>
        </w:pic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w:pict>
          <v:shape id="_x0000_s1034" style="position:absolute;margin-left:5.95pt;margin-top:9.6pt;width:477.35pt;height:53.55pt;z-index:-251580416" coordorigin="358,2302" coordsize="9547,1071" path="m8968,2302r-491,l7987,2308r-491,13l7005,2341r-490,27l6025,2401r-489,41l5048,2490r-488,56l4074,2608r-485,70l3105,2756r-483,85l2141,2934r-479,101l1012,3185,358,3353r6,19l1016,3204r651,-150l2146,2953r481,-93l3110,2775r484,-77l4079,2628r486,-63l5052,2510r487,-48l6028,2421r489,-34l7007,2361r490,-20l7987,2328r490,-6l9904,2322r-445,-13l8968,2302xe" fillcolor="#f1ba20" stroked="f">
            <v:path arrowok="t"/>
          </v:shape>
        </w:pic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w:pict>
          <v:shape id="_x0000_s1044" style="position:absolute;margin-left:436.25pt;margin-top:1.1pt;width:145.2pt;height:5.2pt;z-index:-251585536" coordorigin="8964,2132" coordsize="2904,104" path="m10304,2132r-1340,l9455,2134r490,8l10435,2156r490,21l11414,2204r452,32l11867,2215r-451,-31l10926,2157r-490,-21l10304,2132xe" stroked="f">
            <v:path arrowok="t"/>
          </v:shape>
        </w:pic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w:pict>
          <v:shape id="_x0000_s1046" style="position:absolute;margin-left:5.95pt;margin-top:.1pt;width:497.35pt;height:58.7pt;z-index:-251586560" coordorigin="358,2112" coordsize="9947,1174" path="m8963,2112r-491,5l7981,2129r-491,19l7000,2173r-490,32l6020,2245r-489,47l5043,2345r-487,62l4070,2475r-485,76l3101,2635r-482,91l2139,2825r-479,107l1010,3090,358,3266r6,20l1015,3109r649,-158l2143,2844r480,-98l3105,2654r484,-83l4073,2495r486,-68l5046,2366r488,-54l6022,2265r490,-39l7001,2193r491,-25l7982,2149r491,-12l8964,2132r1340,l9945,2122r-491,-8l8963,2112xe" stroked="f">
            <v:path arrowok="t"/>
          </v:shape>
        </w:pic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w:pict>
          <v:shape id="_x0000_s1048" style="position:absolute;margin-left:376.45pt;margin-top:10.3pt;width:205pt;height:11.45pt;z-index:-251587584" coordorigin="7768,2316" coordsize="4100,229" path="m8998,2316r-1230,l8291,2320r523,11l9336,2349r522,26l10379,2409r520,40l11418,2497r447,47l11867,2525r-446,-48l10935,2432r-487,-39l9960,2361r-489,-26l8998,2316xe" stroked="f">
            <v:path arrowok="t"/>
          </v:shape>
        </w:pic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w:pict>
          <v:shape id="_x0000_s1050" style="position:absolute;margin-left:6.05pt;margin-top:9.35pt;width:431.15pt;height:43.6pt;z-index:-251588608" coordorigin="360,2297" coordsize="8623,872" path="m8003,2297r-490,1l7022,2305r-490,15l6042,2341r-489,29l5064,2405r-488,43l4089,2499r-486,58l3120,2622r-484,73l2154,2776r-480,88l1019,2997,360,3149r3,19l1022,3018r511,-106l2046,2815r515,-87l3077,2649r517,-71l4113,2517r520,-54l5154,2418r522,-36l6199,2353r523,-20l7245,2321r1738,-5l8493,2303r-490,-6xe" stroked="f">
            <v:path arrowok="t"/>
          </v:shape>
        </w:pic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</w:rPr>
        <w:pict>
          <v:shape id="_x0000_s1066" style="position:absolute;margin-left:134.85pt;margin-top:1.15pt;width:1.45pt;height:1.45pt;z-index:-251596800" coordorigin="2936,2363" coordsize="29,29" path="m2965,2363r-29,5l2965,2392r,-29xe" fillcolor="#f1ab1f" stroked="f">
            <v:path arrowok="t"/>
          </v:shape>
        </w:pict>
      </w:r>
    </w:p>
    <w:p w:rsidR="00C118B4" w:rsidRPr="00BA05DF" w:rsidRDefault="00C118B4">
      <w:pPr>
        <w:rPr>
          <w:rFonts w:ascii="Times New Roman" w:eastAsia="Arial" w:hAnsi="Times New Roman" w:cs="Times New Roman"/>
          <w:b/>
          <w:bCs/>
          <w:sz w:val="20"/>
          <w:szCs w:val="20"/>
        </w:rPr>
      </w:pPr>
    </w:p>
    <w:p w:rsidR="009D23A5" w:rsidRPr="00BA05DF" w:rsidRDefault="009D23A5">
      <w:pPr>
        <w:rPr>
          <w:rFonts w:ascii="Times New Roman" w:eastAsia="Arial" w:hAnsi="Times New Roman" w:cs="Times New Roman"/>
          <w:b/>
          <w:bCs/>
          <w:sz w:val="20"/>
          <w:szCs w:val="20"/>
        </w:rPr>
        <w:sectPr w:rsidR="009D23A5" w:rsidRPr="00BA05DF">
          <w:type w:val="continuous"/>
          <w:pgSz w:w="12240" w:h="15840"/>
          <w:pgMar w:top="680" w:right="220" w:bottom="280" w:left="220" w:header="720" w:footer="720" w:gutter="0"/>
          <w:cols w:space="720"/>
        </w:sectPr>
      </w:pPr>
    </w:p>
    <w:p w:rsidR="00D26668" w:rsidRPr="00BA05DF" w:rsidRDefault="00D26668">
      <w:pPr>
        <w:rPr>
          <w:rFonts w:ascii="Times New Roman" w:eastAsia="Arial" w:hAnsi="Times New Roman" w:cs="Times New Roman"/>
          <w:b/>
          <w:bCs/>
          <w:sz w:val="34"/>
          <w:szCs w:val="34"/>
        </w:rPr>
      </w:pPr>
    </w:p>
    <w:p w:rsidR="00D26668" w:rsidRPr="00BA05DF" w:rsidRDefault="00D26668">
      <w:pPr>
        <w:rPr>
          <w:rFonts w:ascii="Times New Roman" w:eastAsia="Arial" w:hAnsi="Times New Roman" w:cs="Times New Roman"/>
          <w:b/>
          <w:bCs/>
          <w:sz w:val="34"/>
          <w:szCs w:val="34"/>
        </w:rPr>
      </w:pPr>
    </w:p>
    <w:p w:rsidR="009D23A5" w:rsidRDefault="009D23A5" w:rsidP="00C118B4">
      <w:pPr>
        <w:pStyle w:val="Heading2"/>
        <w:ind w:left="86"/>
        <w:rPr>
          <w:rFonts w:ascii="Times New Roman" w:hAnsi="Times New Roman" w:cs="Times New Roman"/>
          <w:color w:val="FFFFFF"/>
          <w:spacing w:val="-3"/>
          <w:u w:val="thick" w:color="FFFFFF"/>
        </w:rPr>
      </w:pPr>
      <w:bookmarkStart w:id="1" w:name="Date:"/>
      <w:bookmarkEnd w:id="1"/>
    </w:p>
    <w:p w:rsidR="00D26668" w:rsidRPr="00BA05DF" w:rsidRDefault="00E610A2" w:rsidP="00C118B4">
      <w:pPr>
        <w:pStyle w:val="Heading2"/>
        <w:ind w:left="86"/>
        <w:rPr>
          <w:rFonts w:ascii="Times New Roman" w:hAnsi="Times New Roman" w:cs="Times New Roman"/>
          <w:b w:val="0"/>
          <w:bCs w:val="0"/>
        </w:rPr>
      </w:pPr>
      <w:r w:rsidRPr="00BA05DF">
        <w:rPr>
          <w:rFonts w:ascii="Times New Roman" w:hAnsi="Times New Roman" w:cs="Times New Roman"/>
          <w:color w:val="FFFFFF"/>
          <w:spacing w:val="-3"/>
          <w:u w:val="thick" w:color="FFFFFF"/>
        </w:rPr>
        <w:t>Date:</w:t>
      </w:r>
    </w:p>
    <w:p w:rsidR="00D26668" w:rsidRPr="00BA05DF" w:rsidRDefault="00805219" w:rsidP="00C118B4">
      <w:pPr>
        <w:spacing w:before="228" w:line="320" w:lineRule="exact"/>
        <w:ind w:left="86"/>
        <w:rPr>
          <w:rFonts w:ascii="Times New Roman" w:hAnsi="Times New Roman" w:cs="Times New Roman"/>
          <w:color w:val="FFFFFF"/>
          <w:spacing w:val="-5"/>
          <w:w w:val="95"/>
          <w:sz w:val="34"/>
        </w:rPr>
      </w:pPr>
      <w:r w:rsidRPr="00BA05DF">
        <w:rPr>
          <w:rFonts w:ascii="Times New Roman" w:hAnsi="Times New Roman" w:cs="Times New Roman"/>
          <w:color w:val="FFFFFF"/>
          <w:spacing w:val="-5"/>
          <w:w w:val="95"/>
          <w:sz w:val="34"/>
        </w:rPr>
        <w:t>mm/dd/year</w:t>
      </w:r>
    </w:p>
    <w:p w:rsidR="00D26668" w:rsidRPr="00BA05DF" w:rsidRDefault="00D949E3" w:rsidP="00C118B4">
      <w:pPr>
        <w:spacing w:before="270"/>
        <w:ind w:left="86"/>
        <w:rPr>
          <w:rFonts w:ascii="Times New Roman" w:eastAsia="Arial" w:hAnsi="Times New Roman" w:cs="Times New Roman"/>
          <w:sz w:val="34"/>
          <w:szCs w:val="34"/>
        </w:rPr>
      </w:pPr>
      <w:r>
        <w:rPr>
          <w:rFonts w:ascii="Times New Roman" w:hAnsi="Times New Roman" w:cs="Times New Roman"/>
          <w:b/>
          <w:noProof/>
          <w:color w:val="FFFFFF"/>
          <w:spacing w:val="-7"/>
          <w:sz w:val="34"/>
        </w:rPr>
        <w:pict>
          <v:shape id="_x0000_s1078" style="position:absolute;left:0;text-align:left;margin-left:4.35pt;margin-top:31.9pt;width:45.15pt;height:.1pt;z-index:-251602944" coordorigin="326,6989" coordsize="903,0" path="m326,6989r903,e" filled="f" strokecolor="white" strokeweight="1.92pt">
            <v:path arrowok="t"/>
          </v:shape>
        </w:pict>
      </w:r>
      <w:r w:rsidR="00E610A2" w:rsidRPr="00BA05DF">
        <w:rPr>
          <w:rFonts w:ascii="Times New Roman" w:hAnsi="Times New Roman" w:cs="Times New Roman"/>
          <w:b/>
          <w:color w:val="FFFFFF"/>
          <w:spacing w:val="-7"/>
          <w:sz w:val="34"/>
        </w:rPr>
        <w:t>Time:</w:t>
      </w:r>
    </w:p>
    <w:p w:rsidR="00D26668" w:rsidRPr="00BA05DF" w:rsidRDefault="00805219" w:rsidP="00C118B4">
      <w:pPr>
        <w:spacing w:before="254"/>
        <w:ind w:left="86"/>
        <w:rPr>
          <w:rFonts w:ascii="Times New Roman" w:eastAsia="Arial" w:hAnsi="Times New Roman" w:cs="Times New Roman"/>
          <w:sz w:val="34"/>
          <w:szCs w:val="34"/>
        </w:rPr>
      </w:pPr>
      <w:r w:rsidRPr="00BA05DF">
        <w:rPr>
          <w:rFonts w:ascii="Times New Roman" w:hAnsi="Times New Roman" w:cs="Times New Roman"/>
          <w:color w:val="FFFFFF"/>
          <w:spacing w:val="-2"/>
          <w:sz w:val="34"/>
        </w:rPr>
        <w:t>00</w:t>
      </w:r>
      <w:r w:rsidR="00E610A2" w:rsidRPr="00BA05DF">
        <w:rPr>
          <w:rFonts w:ascii="Times New Roman" w:hAnsi="Times New Roman" w:cs="Times New Roman"/>
          <w:color w:val="FFFFFF"/>
          <w:spacing w:val="-2"/>
          <w:sz w:val="34"/>
        </w:rPr>
        <w:t>:00</w:t>
      </w:r>
      <w:r w:rsidR="00E610A2" w:rsidRPr="00BA05DF">
        <w:rPr>
          <w:rFonts w:ascii="Times New Roman" w:hAnsi="Times New Roman" w:cs="Times New Roman"/>
          <w:color w:val="FFFFFF"/>
          <w:spacing w:val="-11"/>
          <w:sz w:val="34"/>
        </w:rPr>
        <w:t xml:space="preserve"> </w:t>
      </w:r>
      <w:r w:rsidRPr="00BA05DF">
        <w:rPr>
          <w:rFonts w:ascii="Times New Roman" w:hAnsi="Times New Roman" w:cs="Times New Roman"/>
          <w:color w:val="FFFFFF"/>
          <w:spacing w:val="-11"/>
          <w:sz w:val="34"/>
        </w:rPr>
        <w:t>am/</w:t>
      </w:r>
      <w:r w:rsidR="00E610A2" w:rsidRPr="00BA05DF">
        <w:rPr>
          <w:rFonts w:ascii="Times New Roman" w:hAnsi="Times New Roman" w:cs="Times New Roman"/>
          <w:color w:val="FFFFFF"/>
          <w:spacing w:val="-2"/>
          <w:sz w:val="34"/>
        </w:rPr>
        <w:t>pm</w:t>
      </w:r>
      <w:r w:rsidR="000960B4" w:rsidRPr="00BA05DF">
        <w:rPr>
          <w:rFonts w:ascii="Times New Roman" w:hAnsi="Times New Roman" w:cs="Times New Roman"/>
          <w:color w:val="FFFFFF"/>
          <w:spacing w:val="-2"/>
          <w:sz w:val="34"/>
        </w:rPr>
        <w:t>-</w:t>
      </w:r>
    </w:p>
    <w:p w:rsidR="00D26668" w:rsidRPr="00BA05DF" w:rsidRDefault="00805219" w:rsidP="00C118B4">
      <w:pPr>
        <w:spacing w:before="14"/>
        <w:ind w:left="86"/>
        <w:rPr>
          <w:rFonts w:ascii="Times New Roman" w:eastAsia="Arial" w:hAnsi="Times New Roman" w:cs="Times New Roman"/>
          <w:sz w:val="34"/>
          <w:szCs w:val="34"/>
        </w:rPr>
      </w:pPr>
      <w:r w:rsidRPr="00BA05DF">
        <w:rPr>
          <w:rFonts w:ascii="Times New Roman" w:hAnsi="Times New Roman" w:cs="Times New Roman"/>
          <w:color w:val="FFFFFF"/>
          <w:spacing w:val="-2"/>
          <w:sz w:val="34"/>
        </w:rPr>
        <w:t>00</w:t>
      </w:r>
      <w:r w:rsidR="00E610A2" w:rsidRPr="00BA05DF">
        <w:rPr>
          <w:rFonts w:ascii="Times New Roman" w:hAnsi="Times New Roman" w:cs="Times New Roman"/>
          <w:color w:val="FFFFFF"/>
          <w:spacing w:val="-2"/>
          <w:sz w:val="34"/>
        </w:rPr>
        <w:t>:00</w:t>
      </w:r>
      <w:r w:rsidR="00E610A2" w:rsidRPr="00BA05DF">
        <w:rPr>
          <w:rFonts w:ascii="Times New Roman" w:hAnsi="Times New Roman" w:cs="Times New Roman"/>
          <w:color w:val="FFFFFF"/>
          <w:spacing w:val="-11"/>
          <w:sz w:val="34"/>
        </w:rPr>
        <w:t xml:space="preserve"> </w:t>
      </w:r>
      <w:r w:rsidRPr="00BA05DF">
        <w:rPr>
          <w:rFonts w:ascii="Times New Roman" w:hAnsi="Times New Roman" w:cs="Times New Roman"/>
          <w:color w:val="FFFFFF"/>
          <w:spacing w:val="-11"/>
          <w:sz w:val="34"/>
        </w:rPr>
        <w:t>am/</w:t>
      </w:r>
      <w:r w:rsidR="00E610A2" w:rsidRPr="00BA05DF">
        <w:rPr>
          <w:rFonts w:ascii="Times New Roman" w:hAnsi="Times New Roman" w:cs="Times New Roman"/>
          <w:color w:val="FFFFFF"/>
          <w:sz w:val="34"/>
        </w:rPr>
        <w:t>pm</w:t>
      </w:r>
    </w:p>
    <w:p w:rsidR="00C118B4" w:rsidRPr="00BA05DF" w:rsidRDefault="00C118B4" w:rsidP="00C118B4">
      <w:pPr>
        <w:spacing w:before="158"/>
        <w:ind w:left="86"/>
        <w:rPr>
          <w:rFonts w:ascii="Times New Roman" w:hAnsi="Times New Roman" w:cs="Times New Roman"/>
          <w:b/>
          <w:color w:val="FFFFFF"/>
          <w:spacing w:val="-3"/>
          <w:sz w:val="34"/>
        </w:rPr>
      </w:pPr>
    </w:p>
    <w:p w:rsidR="00D26668" w:rsidRPr="00BA05DF" w:rsidRDefault="00D949E3" w:rsidP="00C118B4">
      <w:pPr>
        <w:spacing w:before="158"/>
        <w:ind w:left="86"/>
        <w:rPr>
          <w:rFonts w:ascii="Times New Roman" w:eastAsia="Arial" w:hAnsi="Times New Roman" w:cs="Times New Roman"/>
          <w:sz w:val="34"/>
          <w:szCs w:val="34"/>
        </w:rPr>
      </w:pPr>
      <w:r>
        <w:rPr>
          <w:rFonts w:ascii="Times New Roman" w:hAnsi="Times New Roman" w:cs="Times New Roman"/>
          <w:b/>
          <w:noProof/>
          <w:color w:val="FFFFFF"/>
          <w:spacing w:val="-3"/>
          <w:sz w:val="34"/>
        </w:rPr>
        <w:pict>
          <v:shape id="_x0000_s1076" style="position:absolute;left:0;text-align:left;margin-left:4.35pt;margin-top:26.4pt;width:76.45pt;height:.1pt;z-index:-251601920" coordorigin="326,8590" coordsize="1529,0" path="m326,8590r1529,e" filled="f" strokecolor="white" strokeweight="1.92pt">
            <v:path arrowok="t"/>
          </v:shape>
        </w:pict>
      </w:r>
      <w:r w:rsidR="00E610A2" w:rsidRPr="00BA05DF">
        <w:rPr>
          <w:rFonts w:ascii="Times New Roman" w:hAnsi="Times New Roman" w:cs="Times New Roman"/>
          <w:b/>
          <w:color w:val="FFFFFF"/>
          <w:spacing w:val="-3"/>
          <w:sz w:val="34"/>
        </w:rPr>
        <w:t>Location:</w:t>
      </w:r>
    </w:p>
    <w:p w:rsidR="00D26668" w:rsidRPr="00BA05DF" w:rsidRDefault="00E610A2" w:rsidP="00BA05DF">
      <w:pPr>
        <w:ind w:left="90"/>
        <w:rPr>
          <w:rFonts w:ascii="Times New Roman" w:hAnsi="Times New Roman" w:cs="Times New Roman"/>
          <w:color w:val="FFFFFF" w:themeColor="background1"/>
          <w:w w:val="90"/>
          <w:sz w:val="32"/>
          <w:szCs w:val="32"/>
        </w:rPr>
      </w:pPr>
      <w:r w:rsidRPr="00BA05DF">
        <w:rPr>
          <w:rFonts w:ascii="Times New Roman" w:hAnsi="Times New Roman" w:cs="Times New Roman"/>
          <w:color w:val="FFFFFF" w:themeColor="background1"/>
          <w:w w:val="90"/>
          <w:sz w:val="32"/>
          <w:szCs w:val="32"/>
        </w:rPr>
        <w:t xml:space="preserve">Building Name and Room number </w:t>
      </w:r>
    </w:p>
    <w:p w:rsidR="00C118B4" w:rsidRPr="00BA05DF" w:rsidRDefault="00C118B4" w:rsidP="00C118B4">
      <w:pPr>
        <w:spacing w:before="201" w:line="320" w:lineRule="exact"/>
        <w:ind w:left="86"/>
        <w:rPr>
          <w:rFonts w:ascii="Times New Roman" w:eastAsia="Arial" w:hAnsi="Times New Roman" w:cs="Times New Roman"/>
          <w:sz w:val="34"/>
          <w:szCs w:val="34"/>
        </w:rPr>
      </w:pPr>
    </w:p>
    <w:p w:rsidR="00BA05DF" w:rsidRDefault="00BA05DF" w:rsidP="00C118B4">
      <w:pPr>
        <w:spacing w:before="201" w:line="320" w:lineRule="exact"/>
        <w:ind w:left="86"/>
        <w:rPr>
          <w:rFonts w:ascii="Times New Roman" w:hAnsi="Times New Roman" w:cs="Times New Roman"/>
          <w:b/>
          <w:color w:val="FFFFFF"/>
          <w:spacing w:val="-1"/>
          <w:sz w:val="28"/>
          <w:szCs w:val="28"/>
        </w:rPr>
      </w:pPr>
    </w:p>
    <w:p w:rsidR="00BA05DF" w:rsidRDefault="00BA05DF" w:rsidP="00C118B4">
      <w:pPr>
        <w:spacing w:before="201" w:line="320" w:lineRule="exact"/>
        <w:ind w:left="86"/>
        <w:rPr>
          <w:rFonts w:ascii="Times New Roman" w:hAnsi="Times New Roman" w:cs="Times New Roman"/>
          <w:b/>
          <w:color w:val="FFFFFF"/>
          <w:spacing w:val="-1"/>
          <w:sz w:val="28"/>
          <w:szCs w:val="28"/>
        </w:rPr>
      </w:pPr>
    </w:p>
    <w:p w:rsidR="00BA05DF" w:rsidRDefault="00BA05DF" w:rsidP="00C118B4">
      <w:pPr>
        <w:spacing w:before="201" w:line="320" w:lineRule="exact"/>
        <w:ind w:left="86"/>
        <w:rPr>
          <w:rFonts w:ascii="Times New Roman" w:hAnsi="Times New Roman" w:cs="Times New Roman"/>
          <w:b/>
          <w:color w:val="FFFFFF"/>
          <w:spacing w:val="-1"/>
          <w:sz w:val="28"/>
          <w:szCs w:val="28"/>
        </w:rPr>
      </w:pPr>
    </w:p>
    <w:p w:rsidR="00D26668" w:rsidRPr="009D23A5" w:rsidRDefault="00E610A2" w:rsidP="00C118B4">
      <w:pPr>
        <w:spacing w:before="201" w:line="320" w:lineRule="exact"/>
        <w:ind w:left="86"/>
        <w:rPr>
          <w:rFonts w:ascii="Times New Roman" w:eastAsia="Arial" w:hAnsi="Times New Roman" w:cs="Times New Roman"/>
          <w:b/>
          <w:sz w:val="32"/>
          <w:szCs w:val="32"/>
        </w:rPr>
      </w:pPr>
      <w:r w:rsidRPr="009D23A5">
        <w:rPr>
          <w:rFonts w:ascii="Times New Roman" w:hAnsi="Times New Roman" w:cs="Times New Roman"/>
          <w:b/>
          <w:color w:val="FFFFFF"/>
          <w:spacing w:val="-3"/>
          <w:sz w:val="32"/>
          <w:szCs w:val="32"/>
        </w:rPr>
        <w:t>More</w:t>
      </w:r>
      <w:r w:rsidR="00C118B4" w:rsidRPr="009D23A5">
        <w:rPr>
          <w:rFonts w:ascii="Times New Roman" w:hAnsi="Times New Roman" w:cs="Times New Roman"/>
          <w:b/>
          <w:color w:val="FFFFFF"/>
          <w:spacing w:val="24"/>
          <w:sz w:val="32"/>
          <w:szCs w:val="32"/>
        </w:rPr>
        <w:t xml:space="preserve"> </w:t>
      </w:r>
      <w:r w:rsidRPr="009D23A5">
        <w:rPr>
          <w:rFonts w:ascii="Times New Roman" w:hAnsi="Times New Roman" w:cs="Times New Roman"/>
          <w:b/>
          <w:color w:val="FFFFFF"/>
          <w:spacing w:val="-2"/>
          <w:sz w:val="32"/>
          <w:szCs w:val="32"/>
        </w:rPr>
        <w:t>Information</w:t>
      </w:r>
      <w:r w:rsidR="009D23A5" w:rsidRPr="009D23A5">
        <w:rPr>
          <w:rFonts w:ascii="Times New Roman" w:hAnsi="Times New Roman" w:cs="Times New Roman"/>
          <w:b/>
          <w:color w:val="FFFFFF"/>
          <w:spacing w:val="-2"/>
          <w:sz w:val="32"/>
          <w:szCs w:val="32"/>
        </w:rPr>
        <w:t>:</w:t>
      </w:r>
      <w:r w:rsidRPr="009D23A5">
        <w:rPr>
          <w:rFonts w:ascii="Times New Roman" w:hAnsi="Times New Roman" w:cs="Times New Roman"/>
          <w:b/>
          <w:color w:val="FFFFFF"/>
          <w:spacing w:val="29"/>
          <w:sz w:val="32"/>
          <w:szCs w:val="32"/>
        </w:rPr>
        <w:t xml:space="preserve"> </w:t>
      </w:r>
    </w:p>
    <w:p w:rsidR="00D26668" w:rsidRPr="00BA05DF" w:rsidRDefault="00D949E3" w:rsidP="00C118B4">
      <w:pPr>
        <w:ind w:left="8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  <w:noProof/>
        </w:rPr>
        <w:pict>
          <v:shape id="_x0000_s1074" style="position:absolute;left:0;text-align:left;margin-left:4.5pt;margin-top:.35pt;width:99.95pt;height:.1pt;z-index:-251600896" coordorigin="329,13404" coordsize="1999,0" path="m329,13404r1998,e" filled="f" strokecolor="white" strokeweight=".72pt">
            <v:path arrowok="t"/>
          </v:shape>
        </w:pict>
      </w:r>
    </w:p>
    <w:p w:rsidR="00D26668" w:rsidRPr="009D23A5" w:rsidRDefault="00E610A2" w:rsidP="00C118B4">
      <w:pPr>
        <w:ind w:left="86"/>
        <w:rPr>
          <w:rFonts w:ascii="Times New Roman" w:eastAsia="Arial" w:hAnsi="Times New Roman" w:cs="Times New Roman"/>
        </w:rPr>
      </w:pPr>
      <w:r w:rsidRPr="009D23A5">
        <w:rPr>
          <w:rFonts w:ascii="Times New Roman" w:hAnsi="Times New Roman" w:cs="Times New Roman"/>
          <w:color w:val="FFFFFF"/>
          <w:spacing w:val="-1"/>
        </w:rPr>
        <w:t xml:space="preserve">Your </w:t>
      </w:r>
      <w:r w:rsidR="009D23A5">
        <w:rPr>
          <w:rFonts w:ascii="Times New Roman" w:hAnsi="Times New Roman" w:cs="Times New Roman"/>
          <w:color w:val="FFFFFF"/>
          <w:spacing w:val="-1"/>
        </w:rPr>
        <w:t>name here</w:t>
      </w:r>
    </w:p>
    <w:p w:rsidR="00D26668" w:rsidRPr="009D23A5" w:rsidRDefault="009D23A5" w:rsidP="00C118B4">
      <w:pPr>
        <w:spacing w:before="112"/>
        <w:ind w:left="86"/>
        <w:rPr>
          <w:rFonts w:ascii="Times New Roman" w:hAnsi="Times New Roman" w:cs="Times New Roman"/>
          <w:color w:val="FFFFFF" w:themeColor="background1"/>
        </w:rPr>
      </w:pPr>
      <w:r w:rsidRPr="009D23A5">
        <w:rPr>
          <w:rFonts w:ascii="Times New Roman" w:hAnsi="Times New Roman" w:cs="Times New Roman"/>
          <w:color w:val="FFFFFF" w:themeColor="background1"/>
        </w:rPr>
        <w:t>Your email here</w:t>
      </w:r>
    </w:p>
    <w:p w:rsidR="000960B4" w:rsidRPr="009D23A5" w:rsidRDefault="000960B4" w:rsidP="00C118B4">
      <w:pPr>
        <w:spacing w:before="112"/>
        <w:ind w:left="86"/>
        <w:rPr>
          <w:rFonts w:ascii="Times New Roman" w:hAnsi="Times New Roman" w:cs="Times New Roman"/>
          <w:color w:val="FFFFFF" w:themeColor="background1"/>
        </w:rPr>
      </w:pPr>
    </w:p>
    <w:p w:rsidR="009D23A5" w:rsidRDefault="009D23A5" w:rsidP="00C118B4">
      <w:pPr>
        <w:pStyle w:val="BodyTextInden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Faculty Advisor:</w:t>
      </w:r>
    </w:p>
    <w:p w:rsidR="000960B4" w:rsidRPr="009D23A5" w:rsidRDefault="00EF0C75" w:rsidP="00C118B4">
      <w:pPr>
        <w:pStyle w:val="BodyTextInden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Faculty Advisor name h</w:t>
      </w:r>
      <w:r w:rsidR="00BA05DF" w:rsidRPr="009D23A5">
        <w:rPr>
          <w:rFonts w:ascii="Times New Roman" w:hAnsi="Times New Roman" w:cs="Times New Roman"/>
          <w:sz w:val="22"/>
          <w:szCs w:val="22"/>
        </w:rPr>
        <w:t>ere</w:t>
      </w:r>
    </w:p>
    <w:p w:rsidR="000960B4" w:rsidRPr="009D23A5" w:rsidRDefault="00BA05DF" w:rsidP="00C118B4">
      <w:pPr>
        <w:spacing w:before="112"/>
        <w:ind w:left="86"/>
        <w:rPr>
          <w:rFonts w:ascii="Times New Roman" w:eastAsia="Arial" w:hAnsi="Times New Roman" w:cs="Times New Roman"/>
        </w:rPr>
      </w:pPr>
      <w:r w:rsidRPr="009D23A5">
        <w:rPr>
          <w:rFonts w:ascii="Times New Roman" w:hAnsi="Times New Roman" w:cs="Times New Roman"/>
          <w:color w:val="FFFFFF" w:themeColor="background1"/>
        </w:rPr>
        <w:t>Faculty Advisor email here</w:t>
      </w:r>
    </w:p>
    <w:p w:rsidR="009D23A5" w:rsidRPr="009D23A5" w:rsidRDefault="00E610A2" w:rsidP="00C118B4">
      <w:pPr>
        <w:pStyle w:val="Heading1"/>
        <w:spacing w:line="228" w:lineRule="auto"/>
        <w:ind w:right="709"/>
        <w:jc w:val="center"/>
        <w:rPr>
          <w:rFonts w:ascii="Times New Roman" w:hAnsi="Times New Roman" w:cs="Times New Roman"/>
          <w:sz w:val="16"/>
          <w:szCs w:val="16"/>
        </w:rPr>
      </w:pPr>
      <w:r w:rsidRPr="00BA05DF">
        <w:rPr>
          <w:rFonts w:ascii="Times New Roman" w:hAnsi="Times New Roman" w:cs="Times New Roman"/>
        </w:rPr>
        <w:br w:type="column"/>
      </w:r>
      <w:bookmarkStart w:id="2" w:name="Understating_climate_change_and_the_impa"/>
      <w:bookmarkEnd w:id="2"/>
    </w:p>
    <w:p w:rsidR="00805219" w:rsidRPr="00BA05DF" w:rsidRDefault="00805219" w:rsidP="00C118B4">
      <w:pPr>
        <w:pStyle w:val="Heading1"/>
        <w:spacing w:line="228" w:lineRule="auto"/>
        <w:ind w:right="709"/>
        <w:jc w:val="center"/>
        <w:rPr>
          <w:rFonts w:ascii="Times New Roman" w:hAnsi="Times New Roman" w:cs="Times New Roman"/>
          <w:sz w:val="40"/>
          <w:szCs w:val="40"/>
        </w:rPr>
      </w:pPr>
      <w:r w:rsidRPr="00BA05DF">
        <w:rPr>
          <w:rFonts w:ascii="Times New Roman" w:hAnsi="Times New Roman" w:cs="Times New Roman"/>
          <w:sz w:val="40"/>
          <w:szCs w:val="40"/>
        </w:rPr>
        <w:t>Inse</w:t>
      </w:r>
      <w:r w:rsidR="00D949E3">
        <w:rPr>
          <w:rFonts w:ascii="Times New Roman" w:hAnsi="Times New Roman" w:cs="Times New Roman"/>
          <w:sz w:val="40"/>
          <w:szCs w:val="40"/>
        </w:rPr>
        <w:t xml:space="preserve">rt Title of Thesis/Dissertation/Seminar </w:t>
      </w:r>
      <w:r w:rsidRPr="00BA05DF">
        <w:rPr>
          <w:rFonts w:ascii="Times New Roman" w:hAnsi="Times New Roman" w:cs="Times New Roman"/>
          <w:sz w:val="40"/>
          <w:szCs w:val="40"/>
        </w:rPr>
        <w:t>Here</w:t>
      </w:r>
    </w:p>
    <w:p w:rsidR="00D26668" w:rsidRPr="00BA05DF" w:rsidRDefault="00805219" w:rsidP="00C118B4">
      <w:pPr>
        <w:pStyle w:val="BodyTextIndent2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BA05DF">
        <w:rPr>
          <w:rFonts w:ascii="Times New Roman" w:hAnsi="Times New Roman" w:cs="Times New Roman"/>
          <w:b/>
          <w:sz w:val="36"/>
          <w:szCs w:val="36"/>
        </w:rPr>
        <w:t>Student Name</w:t>
      </w:r>
    </w:p>
    <w:p w:rsidR="00BA05DF" w:rsidRPr="00BA05DF" w:rsidRDefault="00C118B4" w:rsidP="00BA05DF">
      <w:pPr>
        <w:pStyle w:val="BodyTextIndent3"/>
        <w:jc w:val="center"/>
        <w:rPr>
          <w:rFonts w:ascii="Times New Roman" w:hAnsi="Times New Roman" w:cs="Times New Roman"/>
          <w:sz w:val="32"/>
          <w:szCs w:val="32"/>
        </w:rPr>
      </w:pPr>
      <w:r w:rsidRPr="00BA05DF">
        <w:rPr>
          <w:rFonts w:ascii="Times New Roman" w:hAnsi="Times New Roman" w:cs="Times New Roman"/>
          <w:sz w:val="32"/>
          <w:szCs w:val="32"/>
        </w:rPr>
        <w:t xml:space="preserve">Graduate Program Name </w:t>
      </w:r>
    </w:p>
    <w:p w:rsidR="00D26668" w:rsidRPr="00BA05DF" w:rsidRDefault="00E610A2" w:rsidP="00BA05DF">
      <w:pPr>
        <w:pStyle w:val="BodyTextIndent3"/>
        <w:jc w:val="center"/>
        <w:rPr>
          <w:rFonts w:ascii="Times New Roman" w:hAnsi="Times New Roman" w:cs="Times New Roman"/>
          <w:sz w:val="32"/>
          <w:szCs w:val="32"/>
        </w:rPr>
      </w:pPr>
      <w:r w:rsidRPr="00BA05DF">
        <w:rPr>
          <w:rFonts w:ascii="Times New Roman" w:hAnsi="Times New Roman" w:cs="Times New Roman"/>
          <w:sz w:val="32"/>
          <w:szCs w:val="32"/>
        </w:rPr>
        <w:t>University</w:t>
      </w:r>
      <w:r w:rsidRPr="00BA05DF">
        <w:rPr>
          <w:rFonts w:ascii="Times New Roman" w:hAnsi="Times New Roman" w:cs="Times New Roman"/>
          <w:spacing w:val="-15"/>
          <w:sz w:val="32"/>
          <w:szCs w:val="32"/>
        </w:rPr>
        <w:t xml:space="preserve"> </w:t>
      </w:r>
      <w:r w:rsidRPr="00BA05DF">
        <w:rPr>
          <w:rFonts w:ascii="Times New Roman" w:hAnsi="Times New Roman" w:cs="Times New Roman"/>
          <w:spacing w:val="-1"/>
          <w:sz w:val="32"/>
          <w:szCs w:val="32"/>
        </w:rPr>
        <w:t>of</w:t>
      </w:r>
      <w:r w:rsidRPr="00BA05DF">
        <w:rPr>
          <w:rFonts w:ascii="Times New Roman" w:hAnsi="Times New Roman" w:cs="Times New Roman"/>
          <w:spacing w:val="-14"/>
          <w:sz w:val="32"/>
          <w:szCs w:val="32"/>
        </w:rPr>
        <w:t xml:space="preserve"> </w:t>
      </w:r>
      <w:r w:rsidRPr="00BA05DF">
        <w:rPr>
          <w:rFonts w:ascii="Times New Roman" w:hAnsi="Times New Roman" w:cs="Times New Roman"/>
          <w:spacing w:val="-4"/>
          <w:sz w:val="32"/>
          <w:szCs w:val="32"/>
        </w:rPr>
        <w:t>California,</w:t>
      </w:r>
      <w:r w:rsidRPr="00BA05DF">
        <w:rPr>
          <w:rFonts w:ascii="Times New Roman" w:hAnsi="Times New Roman" w:cs="Times New Roman"/>
          <w:spacing w:val="-13"/>
          <w:sz w:val="32"/>
          <w:szCs w:val="32"/>
        </w:rPr>
        <w:t xml:space="preserve"> </w:t>
      </w:r>
      <w:r w:rsidRPr="00BA05DF">
        <w:rPr>
          <w:rFonts w:ascii="Times New Roman" w:hAnsi="Times New Roman" w:cs="Times New Roman"/>
          <w:spacing w:val="-3"/>
          <w:sz w:val="32"/>
          <w:szCs w:val="32"/>
        </w:rPr>
        <w:t>Merced</w:t>
      </w:r>
    </w:p>
    <w:p w:rsidR="00BA05DF" w:rsidRPr="00BA05DF" w:rsidRDefault="00BA05DF" w:rsidP="00C118B4">
      <w:pPr>
        <w:spacing w:before="14"/>
        <w:ind w:left="270"/>
        <w:rPr>
          <w:rFonts w:ascii="Times New Roman" w:hAnsi="Times New Roman" w:cs="Times New Roman"/>
          <w:b/>
          <w:color w:val="231F20"/>
          <w:spacing w:val="-5"/>
          <w:sz w:val="28"/>
        </w:rPr>
      </w:pPr>
    </w:p>
    <w:p w:rsidR="00D26668" w:rsidRPr="00BA05DF" w:rsidRDefault="00E610A2" w:rsidP="00BA05DF">
      <w:pPr>
        <w:spacing w:before="14"/>
        <w:ind w:left="274"/>
        <w:rPr>
          <w:rFonts w:ascii="Times New Roman" w:eastAsia="Calibri" w:hAnsi="Times New Roman" w:cs="Times New Roman"/>
          <w:sz w:val="28"/>
          <w:szCs w:val="28"/>
        </w:rPr>
      </w:pPr>
      <w:r w:rsidRPr="00BA05DF">
        <w:rPr>
          <w:rFonts w:ascii="Times New Roman" w:hAnsi="Times New Roman" w:cs="Times New Roman"/>
          <w:b/>
          <w:color w:val="231F20"/>
          <w:spacing w:val="-5"/>
          <w:sz w:val="28"/>
        </w:rPr>
        <w:t>Abstract:</w:t>
      </w:r>
    </w:p>
    <w:p w:rsidR="004033C0" w:rsidRPr="00BA05DF" w:rsidRDefault="00BA05DF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ERT ABSTRACT HERE</w:t>
      </w: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pBdr>
          <w:bottom w:val="single" w:sz="12" w:space="1" w:color="auto"/>
        </w:pBdr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0960B4" w:rsidRPr="00BA05DF" w:rsidRDefault="000960B4" w:rsidP="00BA05DF">
      <w:pPr>
        <w:pStyle w:val="BodyText"/>
        <w:pBdr>
          <w:bottom w:val="single" w:sz="12" w:space="1" w:color="auto"/>
        </w:pBdr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0960B4" w:rsidRPr="00BA05DF" w:rsidRDefault="000960B4" w:rsidP="00BA05DF">
      <w:pPr>
        <w:pStyle w:val="BodyText"/>
        <w:pBdr>
          <w:bottom w:val="single" w:sz="12" w:space="1" w:color="auto"/>
        </w:pBdr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0960B4" w:rsidRDefault="000960B4" w:rsidP="00BA05DF">
      <w:pPr>
        <w:pStyle w:val="BodyText"/>
        <w:pBdr>
          <w:bottom w:val="single" w:sz="12" w:space="1" w:color="auto"/>
        </w:pBdr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9D23A5" w:rsidRDefault="009D23A5" w:rsidP="00BA05DF">
      <w:pPr>
        <w:pStyle w:val="BodyText"/>
        <w:pBdr>
          <w:bottom w:val="single" w:sz="12" w:space="1" w:color="auto"/>
        </w:pBdr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9D23A5" w:rsidRPr="00BA05DF" w:rsidRDefault="009D23A5" w:rsidP="00BA05DF">
      <w:pPr>
        <w:pStyle w:val="BodyText"/>
        <w:pBdr>
          <w:bottom w:val="single" w:sz="12" w:space="1" w:color="auto"/>
        </w:pBdr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  <w:b/>
        </w:rPr>
      </w:pPr>
      <w:r w:rsidRPr="00BA05DF">
        <w:rPr>
          <w:rFonts w:ascii="Times New Roman" w:hAnsi="Times New Roman" w:cs="Times New Roman"/>
          <w:b/>
        </w:rPr>
        <w:t>Biography:</w:t>
      </w: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</w:p>
    <w:p w:rsidR="004033C0" w:rsidRPr="00BA05DF" w:rsidRDefault="004033C0" w:rsidP="00BA05DF">
      <w:pPr>
        <w:pStyle w:val="BodyText"/>
        <w:spacing w:before="29" w:line="235" w:lineRule="auto"/>
        <w:ind w:left="274" w:right="201"/>
        <w:rPr>
          <w:rFonts w:ascii="Times New Roman" w:hAnsi="Times New Roman" w:cs="Times New Roman"/>
        </w:rPr>
      </w:pPr>
      <w:r w:rsidRPr="00BA05DF">
        <w:rPr>
          <w:rFonts w:ascii="Times New Roman" w:hAnsi="Times New Roman" w:cs="Times New Roman"/>
        </w:rPr>
        <w:t>INSERT BIOGRAPHY HERE</w:t>
      </w:r>
    </w:p>
    <w:p w:rsidR="00D26668" w:rsidRPr="00BA05DF" w:rsidRDefault="00D26668" w:rsidP="00BA05DF">
      <w:pPr>
        <w:spacing w:before="8"/>
        <w:ind w:left="274"/>
        <w:rPr>
          <w:rFonts w:ascii="Times New Roman" w:eastAsia="Calibri" w:hAnsi="Times New Roman" w:cs="Times New Roman"/>
          <w:sz w:val="23"/>
          <w:szCs w:val="23"/>
        </w:rPr>
      </w:pPr>
    </w:p>
    <w:p w:rsidR="004033C0" w:rsidRPr="00BA05DF" w:rsidRDefault="004033C0">
      <w:pPr>
        <w:spacing w:before="8"/>
        <w:rPr>
          <w:rFonts w:ascii="Times New Roman" w:eastAsia="Calibri" w:hAnsi="Times New Roman" w:cs="Times New Roman"/>
          <w:sz w:val="23"/>
          <w:szCs w:val="23"/>
        </w:rPr>
      </w:pPr>
    </w:p>
    <w:p w:rsidR="004033C0" w:rsidRPr="00BA05DF" w:rsidRDefault="004033C0">
      <w:pPr>
        <w:spacing w:before="8"/>
        <w:rPr>
          <w:rFonts w:ascii="Times New Roman" w:eastAsia="Calibri" w:hAnsi="Times New Roman" w:cs="Times New Roman"/>
          <w:sz w:val="23"/>
          <w:szCs w:val="23"/>
        </w:rPr>
      </w:pPr>
    </w:p>
    <w:p w:rsidR="004033C0" w:rsidRPr="00BA05DF" w:rsidRDefault="004033C0">
      <w:pPr>
        <w:spacing w:before="8"/>
        <w:rPr>
          <w:rFonts w:ascii="Times New Roman" w:eastAsia="Calibri" w:hAnsi="Times New Roman" w:cs="Times New Roman"/>
          <w:sz w:val="23"/>
          <w:szCs w:val="23"/>
        </w:rPr>
      </w:pPr>
    </w:p>
    <w:p w:rsidR="004033C0" w:rsidRPr="00BA05DF" w:rsidRDefault="004033C0">
      <w:pPr>
        <w:spacing w:before="8"/>
        <w:rPr>
          <w:rFonts w:ascii="Times New Roman" w:eastAsia="Calibri" w:hAnsi="Times New Roman" w:cs="Times New Roman"/>
          <w:sz w:val="23"/>
          <w:szCs w:val="23"/>
        </w:rPr>
      </w:pPr>
    </w:p>
    <w:sectPr w:rsidR="004033C0" w:rsidRPr="00BA05DF" w:rsidSect="009D23A5">
      <w:type w:val="continuous"/>
      <w:pgSz w:w="12240" w:h="15840"/>
      <w:pgMar w:top="680" w:right="220" w:bottom="280" w:left="220" w:header="720" w:footer="720" w:gutter="0"/>
      <w:cols w:num="2" w:space="6" w:equalWidth="0">
        <w:col w:w="2750" w:space="180"/>
        <w:col w:w="887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DD65AA"/>
    <w:multiLevelType w:val="hybridMultilevel"/>
    <w:tmpl w:val="144E6D2C"/>
    <w:lvl w:ilvl="0" w:tplc="B1B054C6">
      <w:start w:val="1"/>
      <w:numFmt w:val="decimal"/>
      <w:lvlText w:val="(%1)"/>
      <w:lvlJc w:val="left"/>
      <w:pPr>
        <w:ind w:left="120" w:hanging="322"/>
        <w:jc w:val="left"/>
      </w:pPr>
      <w:rPr>
        <w:rFonts w:ascii="Calibri" w:eastAsia="Calibri" w:hAnsi="Calibri" w:hint="default"/>
        <w:spacing w:val="-1"/>
        <w:sz w:val="24"/>
        <w:szCs w:val="24"/>
      </w:rPr>
    </w:lvl>
    <w:lvl w:ilvl="1" w:tplc="BE403A08">
      <w:start w:val="1"/>
      <w:numFmt w:val="bullet"/>
      <w:lvlText w:val="•"/>
      <w:lvlJc w:val="left"/>
      <w:pPr>
        <w:ind w:left="1022" w:hanging="322"/>
      </w:pPr>
      <w:rPr>
        <w:rFonts w:hint="default"/>
      </w:rPr>
    </w:lvl>
    <w:lvl w:ilvl="2" w:tplc="B3B0EFFC">
      <w:start w:val="1"/>
      <w:numFmt w:val="bullet"/>
      <w:lvlText w:val="•"/>
      <w:lvlJc w:val="left"/>
      <w:pPr>
        <w:ind w:left="1924" w:hanging="322"/>
      </w:pPr>
      <w:rPr>
        <w:rFonts w:hint="default"/>
      </w:rPr>
    </w:lvl>
    <w:lvl w:ilvl="3" w:tplc="54E2DDB2">
      <w:start w:val="1"/>
      <w:numFmt w:val="bullet"/>
      <w:lvlText w:val="•"/>
      <w:lvlJc w:val="left"/>
      <w:pPr>
        <w:ind w:left="2826" w:hanging="322"/>
      </w:pPr>
      <w:rPr>
        <w:rFonts w:hint="default"/>
      </w:rPr>
    </w:lvl>
    <w:lvl w:ilvl="4" w:tplc="79E012F6">
      <w:start w:val="1"/>
      <w:numFmt w:val="bullet"/>
      <w:lvlText w:val="•"/>
      <w:lvlJc w:val="left"/>
      <w:pPr>
        <w:ind w:left="3728" w:hanging="322"/>
      </w:pPr>
      <w:rPr>
        <w:rFonts w:hint="default"/>
      </w:rPr>
    </w:lvl>
    <w:lvl w:ilvl="5" w:tplc="DA347E0C">
      <w:start w:val="1"/>
      <w:numFmt w:val="bullet"/>
      <w:lvlText w:val="•"/>
      <w:lvlJc w:val="left"/>
      <w:pPr>
        <w:ind w:left="4630" w:hanging="322"/>
      </w:pPr>
      <w:rPr>
        <w:rFonts w:hint="default"/>
      </w:rPr>
    </w:lvl>
    <w:lvl w:ilvl="6" w:tplc="21980B48">
      <w:start w:val="1"/>
      <w:numFmt w:val="bullet"/>
      <w:lvlText w:val="•"/>
      <w:lvlJc w:val="left"/>
      <w:pPr>
        <w:ind w:left="5532" w:hanging="322"/>
      </w:pPr>
      <w:rPr>
        <w:rFonts w:hint="default"/>
      </w:rPr>
    </w:lvl>
    <w:lvl w:ilvl="7" w:tplc="06FC5BAC">
      <w:start w:val="1"/>
      <w:numFmt w:val="bullet"/>
      <w:lvlText w:val="•"/>
      <w:lvlJc w:val="left"/>
      <w:pPr>
        <w:ind w:left="6434" w:hanging="322"/>
      </w:pPr>
      <w:rPr>
        <w:rFonts w:hint="default"/>
      </w:rPr>
    </w:lvl>
    <w:lvl w:ilvl="8" w:tplc="532C2CAE">
      <w:start w:val="1"/>
      <w:numFmt w:val="bullet"/>
      <w:lvlText w:val="•"/>
      <w:lvlJc w:val="left"/>
      <w:pPr>
        <w:ind w:left="7336" w:hanging="322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WwNDMyNDE2N7UEMpR0lIJTi4sz8/NACgxrAXReVNksAAAA"/>
  </w:docVars>
  <w:rsids>
    <w:rsidRoot w:val="00D26668"/>
    <w:rsid w:val="000960B4"/>
    <w:rsid w:val="004033C0"/>
    <w:rsid w:val="00481958"/>
    <w:rsid w:val="00805219"/>
    <w:rsid w:val="009D23A5"/>
    <w:rsid w:val="00BA05DF"/>
    <w:rsid w:val="00C118B4"/>
    <w:rsid w:val="00D26668"/>
    <w:rsid w:val="00D949E3"/>
    <w:rsid w:val="00E610A2"/>
    <w:rsid w:val="00EF0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1"/>
    <o:shapelayout v:ext="edit">
      <o:idmap v:ext="edit" data="1"/>
    </o:shapelayout>
  </w:shapeDefaults>
  <w:decimalSymbol w:val="."/>
  <w:listSeparator w:val=","/>
  <w14:docId w14:val="3D7D0C1E"/>
  <w15:docId w15:val="{B93DD054-04CC-47F7-9B70-18F19BE95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12"/>
      <w:ind w:left="106"/>
      <w:outlineLvl w:val="0"/>
    </w:pPr>
    <w:rPr>
      <w:rFonts w:ascii="Calibri" w:eastAsia="Calibri" w:hAnsi="Calibri"/>
      <w:sz w:val="56"/>
      <w:szCs w:val="56"/>
    </w:rPr>
  </w:style>
  <w:style w:type="paragraph" w:styleId="Heading2">
    <w:name w:val="heading 2"/>
    <w:basedOn w:val="Normal"/>
    <w:uiPriority w:val="1"/>
    <w:qFormat/>
    <w:pPr>
      <w:ind w:left="106"/>
      <w:outlineLvl w:val="1"/>
    </w:pPr>
    <w:rPr>
      <w:rFonts w:ascii="Arial" w:eastAsia="Arial" w:hAnsi="Arial"/>
      <w:b/>
      <w:bCs/>
      <w:sz w:val="34"/>
      <w:szCs w:val="3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18B4"/>
    <w:pPr>
      <w:keepNext/>
      <w:spacing w:before="30"/>
      <w:ind w:left="3150"/>
      <w:outlineLvl w:val="2"/>
    </w:pPr>
    <w:rPr>
      <w:rFonts w:ascii="Arial"/>
      <w:b/>
      <w:color w:val="FFFFFF"/>
      <w:spacing w:val="-5"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odyTextIndent">
    <w:name w:val="Body Text Indent"/>
    <w:basedOn w:val="Normal"/>
    <w:link w:val="BodyTextIndentChar"/>
    <w:uiPriority w:val="99"/>
    <w:unhideWhenUsed/>
    <w:rsid w:val="00C118B4"/>
    <w:pPr>
      <w:spacing w:before="112"/>
      <w:ind w:left="86"/>
    </w:pPr>
    <w:rPr>
      <w:color w:val="FFFFFF" w:themeColor="background1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C118B4"/>
    <w:rPr>
      <w:color w:val="FFFFFF" w:themeColor="background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118B4"/>
    <w:rPr>
      <w:rFonts w:ascii="Arial"/>
      <w:b/>
      <w:color w:val="FFFFFF"/>
      <w:spacing w:val="-5"/>
      <w:sz w:val="4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C118B4"/>
    <w:pPr>
      <w:spacing w:before="156"/>
      <w:ind w:left="270"/>
    </w:pPr>
    <w:rPr>
      <w:rFonts w:ascii="Calibri"/>
      <w:color w:val="231F20"/>
      <w:spacing w:val="-13"/>
      <w:sz w:val="48"/>
      <w:szCs w:val="48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C118B4"/>
    <w:rPr>
      <w:rFonts w:ascii="Calibri"/>
      <w:color w:val="231F20"/>
      <w:spacing w:val="-13"/>
      <w:sz w:val="48"/>
      <w:szCs w:val="48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C118B4"/>
    <w:pPr>
      <w:spacing w:before="13"/>
      <w:ind w:left="270"/>
    </w:pPr>
    <w:rPr>
      <w:rFonts w:ascii="Calibri"/>
      <w:color w:val="231F20"/>
      <w:spacing w:val="-6"/>
      <w:sz w:val="36"/>
      <w:szCs w:val="3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C118B4"/>
    <w:rPr>
      <w:rFonts w:ascii="Calibri"/>
      <w:color w:val="231F20"/>
      <w:spacing w:val="-6"/>
      <w:sz w:val="36"/>
      <w:szCs w:val="36"/>
    </w:rPr>
  </w:style>
  <w:style w:type="paragraph" w:styleId="BlockText">
    <w:name w:val="Block Text"/>
    <w:basedOn w:val="Normal"/>
    <w:uiPriority w:val="99"/>
    <w:unhideWhenUsed/>
    <w:rsid w:val="00BA05DF"/>
    <w:pPr>
      <w:spacing w:before="252" w:line="250" w:lineRule="auto"/>
      <w:ind w:left="86" w:right="110"/>
    </w:pPr>
    <w:rPr>
      <w:rFonts w:ascii="Times New Roman" w:hAnsi="Times New Roman" w:cs="Times New Roman"/>
      <w:color w:val="FFFFFF"/>
      <w:spacing w:val="-1"/>
      <w:w w:val="9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werPoint Presentation</vt:lpstr>
    </vt:vector>
  </TitlesOfParts>
  <Company>UC Merced</Company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creator>msozinho</dc:creator>
  <cp:lastModifiedBy>thale2</cp:lastModifiedBy>
  <cp:revision>5</cp:revision>
  <cp:lastPrinted>2015-11-18T17:26:00Z</cp:lastPrinted>
  <dcterms:created xsi:type="dcterms:W3CDTF">2015-11-18T17:34:00Z</dcterms:created>
  <dcterms:modified xsi:type="dcterms:W3CDTF">2016-12-01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5-01T00:00:00Z</vt:filetime>
  </property>
  <property fmtid="{D5CDD505-2E9C-101B-9397-08002B2CF9AE}" pid="3" name="LastSaved">
    <vt:filetime>2015-10-13T00:00:00Z</vt:filetime>
  </property>
</Properties>
</file>